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DF40BD" w14:textId="4F5C9A8D" w:rsidR="00D32B5C" w:rsidRDefault="00D32B5C"/>
    <w:p w14:paraId="2EA1F2AF" w14:textId="69833E0F" w:rsidR="000360C0" w:rsidRDefault="000360C0">
      <w:r>
        <w:t>1</w:t>
      </w:r>
    </w:p>
    <w:p w14:paraId="74076182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message</w:t>
      </w:r>
    </w:p>
    <w:p w14:paraId="5A34A6AB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conversation</w:t>
      </w:r>
    </w:p>
    <w:p w14:paraId="30EAE46F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single user (as a list item/summary)</w:t>
      </w:r>
    </w:p>
    <w:p w14:paraId="3E4A48E5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ing a list of users</w:t>
      </w:r>
    </w:p>
    <w:p w14:paraId="42DB5979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Display a single user (full profile)</w:t>
      </w:r>
    </w:p>
    <w:p w14:paraId="7404607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Login form (with validation)</w:t>
      </w:r>
    </w:p>
    <w:p w14:paraId="66F538C0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Signup form (with validation)</w:t>
      </w:r>
    </w:p>
    <w:p w14:paraId="688F0C44" w14:textId="77777777" w:rsidR="000360C0" w:rsidRDefault="000360C0" w:rsidP="000360C0">
      <w:pPr>
        <w:pStyle w:val="ListParagraph"/>
        <w:numPr>
          <w:ilvl w:val="0"/>
          <w:numId w:val="1"/>
        </w:numPr>
      </w:pPr>
      <w:r>
        <w:t>Anything else?</w:t>
      </w:r>
    </w:p>
    <w:p w14:paraId="5C16DC1E" w14:textId="0B9E9DDB" w:rsidR="000360C0" w:rsidRDefault="000360C0">
      <w:r>
        <w:t>2</w:t>
      </w:r>
    </w:p>
    <w:p w14:paraId="33BBC416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Pick a JS style guide and familiarise yourself with it. Use it throughout development (you may wish to use a linter to help you)</w:t>
      </w:r>
    </w:p>
    <w:p w14:paraId="455E5EB4" w14:textId="77777777" w:rsidR="000360C0" w:rsidRDefault="000360C0" w:rsidP="000360C0">
      <w:pPr>
        <w:pStyle w:val="ListParagraph"/>
        <w:numPr>
          <w:ilvl w:val="0"/>
          <w:numId w:val="2"/>
        </w:numPr>
      </w:pPr>
      <w:r>
        <w:t>Start drafting the structure (look and feel) for your application.</w:t>
      </w:r>
    </w:p>
    <w:p w14:paraId="5F1A917B" w14:textId="0FA73B24" w:rsidR="000360C0" w:rsidRDefault="000360C0">
      <w:r>
        <w:t xml:space="preserve">3 </w:t>
      </w:r>
    </w:p>
    <w:p w14:paraId="651E6FE5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 xml:space="preserve">Implement the signup </w:t>
      </w:r>
      <w:proofErr w:type="gramStart"/>
      <w:r>
        <w:t>endpoint</w:t>
      </w:r>
      <w:proofErr w:type="gramEnd"/>
    </w:p>
    <w:p w14:paraId="5BB79734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 xml:space="preserve">Implement the login endpoint - you will need to store your token somewhere in your application </w:t>
      </w:r>
      <w:proofErr w:type="gramStart"/>
      <w:r>
        <w:t>in order to</w:t>
      </w:r>
      <w:proofErr w:type="gramEnd"/>
      <w:r>
        <w:t xml:space="preserve"> verify your authentication with the API (look at </w:t>
      </w:r>
      <w:proofErr w:type="spellStart"/>
      <w:r>
        <w:t>AsyncStorage</w:t>
      </w:r>
      <w:proofErr w:type="spellEnd"/>
      <w:r>
        <w:t xml:space="preserve"> – we’ll cover it in more detail next week)</w:t>
      </w:r>
    </w:p>
    <w:p w14:paraId="2D309F20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 xml:space="preserve">Implement the logout </w:t>
      </w:r>
      <w:proofErr w:type="gramStart"/>
      <w:r>
        <w:t>endpoint</w:t>
      </w:r>
      <w:proofErr w:type="gramEnd"/>
    </w:p>
    <w:p w14:paraId="3D55646B" w14:textId="77777777" w:rsidR="000360C0" w:rsidRDefault="000360C0" w:rsidP="000360C0">
      <w:pPr>
        <w:pStyle w:val="ListParagraph"/>
        <w:numPr>
          <w:ilvl w:val="0"/>
          <w:numId w:val="3"/>
        </w:numPr>
      </w:pPr>
      <w:r>
        <w:t xml:space="preserve">You are now ready to implement all other endpoints except for handling </w:t>
      </w:r>
      <w:proofErr w:type="gramStart"/>
      <w:r>
        <w:t>photos</w:t>
      </w:r>
      <w:proofErr w:type="gramEnd"/>
    </w:p>
    <w:p w14:paraId="1D9480D0" w14:textId="2306DD9B" w:rsidR="000360C0" w:rsidRDefault="000360C0"/>
    <w:p w14:paraId="59704B2A" w14:textId="177048C3" w:rsidR="002F00B2" w:rsidRDefault="002F00B2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16BB5F6A" w14:textId="1CE3F0FB" w:rsidTr="005B1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02D2ACFD" w14:textId="78140CE8" w:rsidR="005B105B" w:rsidRDefault="005B105B">
            <w:r>
              <w:t>User Management</w:t>
            </w:r>
          </w:p>
        </w:tc>
        <w:tc>
          <w:tcPr>
            <w:tcW w:w="3038" w:type="dxa"/>
          </w:tcPr>
          <w:p w14:paraId="67432A51" w14:textId="2083151A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FA07E7C" w14:textId="30BA50CE" w:rsidR="005B105B" w:rsidRDefault="005B10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2BA1FB5A" w14:textId="7B2148D0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D4824E6" w14:textId="6F92EAD7" w:rsidR="005B105B" w:rsidRPr="005B105B" w:rsidRDefault="005B105B" w:rsidP="005B105B">
            <w:r w:rsidRPr="005B105B">
              <w:t>POST /user</w:t>
            </w:r>
          </w:p>
        </w:tc>
        <w:tc>
          <w:tcPr>
            <w:tcW w:w="3038" w:type="dxa"/>
          </w:tcPr>
          <w:p w14:paraId="43BC58A8" w14:textId="0BF6A92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Add a new user</w:t>
            </w:r>
          </w:p>
        </w:tc>
        <w:tc>
          <w:tcPr>
            <w:tcW w:w="2463" w:type="dxa"/>
          </w:tcPr>
          <w:p w14:paraId="46F357D0" w14:textId="6585C53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2A3FB46E" w14:textId="007C90F8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003468C4" w14:textId="542EC5B2" w:rsidR="005B105B" w:rsidRPr="005B105B" w:rsidRDefault="005B105B" w:rsidP="005B105B">
            <w:r w:rsidRPr="005B105B">
              <w:t>GET /user/{</w:t>
            </w:r>
            <w:proofErr w:type="spellStart"/>
            <w:r w:rsidRPr="005B105B">
              <w:t>user_id</w:t>
            </w:r>
            <w:proofErr w:type="spellEnd"/>
            <w:r w:rsidRPr="005B105B">
              <w:t>}</w:t>
            </w:r>
          </w:p>
        </w:tc>
        <w:tc>
          <w:tcPr>
            <w:tcW w:w="3038" w:type="dxa"/>
          </w:tcPr>
          <w:p w14:paraId="75A3DC19" w14:textId="2F48D36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t>Get user information</w:t>
            </w:r>
          </w:p>
        </w:tc>
        <w:tc>
          <w:tcPr>
            <w:tcW w:w="2463" w:type="dxa"/>
          </w:tcPr>
          <w:p w14:paraId="45D23BBB" w14:textId="0DBA8732" w:rsidR="005B105B" w:rsidRPr="005B105B" w:rsidRDefault="003D4F87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35DBA9AA" w14:textId="2D4A5345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8F99FDF" w14:textId="71670316" w:rsidR="005B105B" w:rsidRPr="005B105B" w:rsidRDefault="005B105B" w:rsidP="005B105B">
            <w:r w:rsidRPr="005B105B">
              <w:t>PATCH /user/{</w:t>
            </w:r>
            <w:proofErr w:type="spellStart"/>
            <w:r w:rsidRPr="005B105B">
              <w:t>user_id</w:t>
            </w:r>
            <w:proofErr w:type="spellEnd"/>
            <w:r w:rsidRPr="005B105B">
              <w:t>}</w:t>
            </w:r>
          </w:p>
        </w:tc>
        <w:tc>
          <w:tcPr>
            <w:tcW w:w="3038" w:type="dxa"/>
          </w:tcPr>
          <w:p w14:paraId="4B772BE4" w14:textId="7F7CD969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t>Update user information</w:t>
            </w:r>
          </w:p>
        </w:tc>
        <w:tc>
          <w:tcPr>
            <w:tcW w:w="2463" w:type="dxa"/>
          </w:tcPr>
          <w:p w14:paraId="1769574F" w14:textId="58978699" w:rsidR="005B105B" w:rsidRPr="005B105B" w:rsidRDefault="00EC47DE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</w:t>
            </w:r>
          </w:p>
        </w:tc>
      </w:tr>
      <w:tr w:rsidR="005B105B" w14:paraId="6D1F1629" w14:textId="3F4731FD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7089E72" w14:textId="69BF9E82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in</w:t>
            </w:r>
          </w:p>
        </w:tc>
        <w:tc>
          <w:tcPr>
            <w:tcW w:w="3038" w:type="dxa"/>
          </w:tcPr>
          <w:p w14:paraId="30B36464" w14:textId="694196F5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into an account</w:t>
            </w:r>
          </w:p>
        </w:tc>
        <w:tc>
          <w:tcPr>
            <w:tcW w:w="2463" w:type="dxa"/>
          </w:tcPr>
          <w:p w14:paraId="29558AE8" w14:textId="38CB0B2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2596E02D" w14:textId="51BEB182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A207D2" w14:textId="27EEFA06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logout</w:t>
            </w:r>
          </w:p>
        </w:tc>
        <w:tc>
          <w:tcPr>
            <w:tcW w:w="3038" w:type="dxa"/>
          </w:tcPr>
          <w:p w14:paraId="4F12F6E7" w14:textId="55437E2E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Log out of an account</w:t>
            </w:r>
          </w:p>
        </w:tc>
        <w:tc>
          <w:tcPr>
            <w:tcW w:w="2463" w:type="dxa"/>
          </w:tcPr>
          <w:p w14:paraId="1BACB028" w14:textId="60781F26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7A748492" w14:textId="4AEE9F89" w:rsidTr="005B105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2822D32D" w14:textId="5EAFD3C0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</w:t>
            </w:r>
            <w:proofErr w:type="spellStart"/>
            <w:r w:rsidRPr="005B105B">
              <w:rPr>
                <w:lang w:eastAsia="en-GB"/>
              </w:rPr>
              <w:t>user_id</w:t>
            </w:r>
            <w:proofErr w:type="spellEnd"/>
            <w:r w:rsidRPr="005B105B">
              <w:rPr>
                <w:lang w:eastAsia="en-GB"/>
              </w:rPr>
              <w:t>}/photo</w:t>
            </w:r>
          </w:p>
        </w:tc>
        <w:tc>
          <w:tcPr>
            <w:tcW w:w="3038" w:type="dxa"/>
          </w:tcPr>
          <w:p w14:paraId="5B0C1AFF" w14:textId="2658147A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 xml:space="preserve">Get </w:t>
            </w:r>
            <w:proofErr w:type="spellStart"/>
            <w:r w:rsidRPr="005B105B">
              <w:rPr>
                <w:lang w:eastAsia="en-GB"/>
              </w:rPr>
              <w:t xml:space="preserve">a </w:t>
            </w:r>
            <w:proofErr w:type="gramStart"/>
            <w:r w:rsidRPr="005B105B">
              <w:rPr>
                <w:lang w:eastAsia="en-GB"/>
              </w:rPr>
              <w:t>users</w:t>
            </w:r>
            <w:proofErr w:type="spellEnd"/>
            <w:proofErr w:type="gramEnd"/>
            <w:r w:rsidRPr="005B105B">
              <w:rPr>
                <w:lang w:eastAsia="en-GB"/>
              </w:rPr>
              <w:t xml:space="preserve"> profile photo</w:t>
            </w:r>
          </w:p>
        </w:tc>
        <w:tc>
          <w:tcPr>
            <w:tcW w:w="2463" w:type="dxa"/>
          </w:tcPr>
          <w:p w14:paraId="3F6B1CAB" w14:textId="2F586D37" w:rsidR="005B105B" w:rsidRPr="005B105B" w:rsidRDefault="00EC47DE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Y</w:t>
            </w:r>
          </w:p>
        </w:tc>
      </w:tr>
      <w:tr w:rsidR="005B105B" w14:paraId="5F4F9D66" w14:textId="0B37940E" w:rsidTr="005B10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630ED05F" w14:textId="3A5C8447" w:rsidR="005B105B" w:rsidRPr="005B105B" w:rsidRDefault="005B105B" w:rsidP="005B105B">
            <w:r w:rsidRPr="005B105B">
              <w:rPr>
                <w:lang w:eastAsia="en-GB"/>
              </w:rPr>
              <w:t>POS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user/{</w:t>
            </w:r>
            <w:proofErr w:type="spellStart"/>
            <w:r w:rsidRPr="005B105B">
              <w:rPr>
                <w:lang w:eastAsia="en-GB"/>
              </w:rPr>
              <w:t>user_id</w:t>
            </w:r>
            <w:proofErr w:type="spellEnd"/>
            <w:r w:rsidRPr="005B105B">
              <w:rPr>
                <w:lang w:eastAsia="en-GB"/>
              </w:rPr>
              <w:t>}/photo</w:t>
            </w:r>
          </w:p>
        </w:tc>
        <w:tc>
          <w:tcPr>
            <w:tcW w:w="3038" w:type="dxa"/>
          </w:tcPr>
          <w:p w14:paraId="4A5CA5C0" w14:textId="1E241511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Upload a profile photo</w:t>
            </w:r>
          </w:p>
        </w:tc>
        <w:tc>
          <w:tcPr>
            <w:tcW w:w="2463" w:type="dxa"/>
          </w:tcPr>
          <w:p w14:paraId="6E379EF2" w14:textId="444F0CB8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497FFE06" w14:textId="66D99D27" w:rsidTr="005B105B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0EBD855" w14:textId="0BEB7EAC" w:rsidR="005B105B" w:rsidRPr="005B105B" w:rsidRDefault="005B105B" w:rsidP="005B105B">
            <w:r w:rsidRPr="005B105B">
              <w:rPr>
                <w:lang w:eastAsia="en-GB"/>
              </w:rPr>
              <w:t>GE</w:t>
            </w:r>
            <w:r>
              <w:rPr>
                <w:lang w:eastAsia="en-GB"/>
              </w:rPr>
              <w:t>T /</w:t>
            </w:r>
            <w:r w:rsidRPr="005B105B">
              <w:rPr>
                <w:lang w:eastAsia="en-GB"/>
              </w:rPr>
              <w:t>search</w:t>
            </w:r>
          </w:p>
        </w:tc>
        <w:tc>
          <w:tcPr>
            <w:tcW w:w="3038" w:type="dxa"/>
          </w:tcPr>
          <w:p w14:paraId="42D6E79B" w14:textId="60869F4B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105B">
              <w:rPr>
                <w:lang w:eastAsia="en-GB"/>
              </w:rPr>
              <w:t>Search for users</w:t>
            </w:r>
          </w:p>
        </w:tc>
        <w:tc>
          <w:tcPr>
            <w:tcW w:w="2463" w:type="dxa"/>
          </w:tcPr>
          <w:p w14:paraId="456EC918" w14:textId="27A7CAC8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49A43210" w14:textId="5269758F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515"/>
        <w:gridCol w:w="3038"/>
        <w:gridCol w:w="2463"/>
      </w:tblGrid>
      <w:tr w:rsidR="005B105B" w14:paraId="2BCFC62B" w14:textId="77777777" w:rsidTr="009E3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515" w:type="dxa"/>
          </w:tcPr>
          <w:p w14:paraId="66D59062" w14:textId="139741E8" w:rsidR="005B105B" w:rsidRDefault="005B105B" w:rsidP="009E31DC">
            <w:r>
              <w:t>C</w:t>
            </w:r>
            <w:r w:rsidR="00AA1DF5">
              <w:t>ontac</w:t>
            </w:r>
            <w:r>
              <w:t>t Management</w:t>
            </w:r>
          </w:p>
        </w:tc>
        <w:tc>
          <w:tcPr>
            <w:tcW w:w="3038" w:type="dxa"/>
          </w:tcPr>
          <w:p w14:paraId="2A10E821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463" w:type="dxa"/>
          </w:tcPr>
          <w:p w14:paraId="65A5FC5F" w14:textId="77777777" w:rsidR="005B105B" w:rsidRDefault="005B105B" w:rsidP="009E31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?</w:t>
            </w:r>
          </w:p>
        </w:tc>
      </w:tr>
      <w:tr w:rsidR="005B105B" w14:paraId="37BC328E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5CF22A8C" w14:textId="6EEDA83E" w:rsidR="005B105B" w:rsidRPr="005B105B" w:rsidRDefault="005B105B" w:rsidP="005B105B">
            <w:r w:rsidRPr="00DE6DA0">
              <w:t>GET /contacts</w:t>
            </w:r>
          </w:p>
        </w:tc>
        <w:tc>
          <w:tcPr>
            <w:tcW w:w="3038" w:type="dxa"/>
          </w:tcPr>
          <w:p w14:paraId="51572F46" w14:textId="2612646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View your contacts</w:t>
            </w:r>
          </w:p>
        </w:tc>
        <w:tc>
          <w:tcPr>
            <w:tcW w:w="2463" w:type="dxa"/>
          </w:tcPr>
          <w:p w14:paraId="18BD7848" w14:textId="63E0795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15AE264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49EC479A" w14:textId="5BBFEAD6" w:rsidR="005B105B" w:rsidRPr="005B105B" w:rsidRDefault="005B105B" w:rsidP="005B105B">
            <w:r w:rsidRPr="00DE6DA0">
              <w:t>POST /user/{</w:t>
            </w:r>
            <w:proofErr w:type="spellStart"/>
            <w:r w:rsidRPr="00DE6DA0">
              <w:t>user_id</w:t>
            </w:r>
            <w:proofErr w:type="spellEnd"/>
            <w:r w:rsidRPr="00DE6DA0">
              <w:t>}/contact</w:t>
            </w:r>
          </w:p>
        </w:tc>
        <w:tc>
          <w:tcPr>
            <w:tcW w:w="3038" w:type="dxa"/>
          </w:tcPr>
          <w:p w14:paraId="0883CCDE" w14:textId="75A494D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Add a contact</w:t>
            </w:r>
          </w:p>
        </w:tc>
        <w:tc>
          <w:tcPr>
            <w:tcW w:w="2463" w:type="dxa"/>
          </w:tcPr>
          <w:p w14:paraId="43572608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0EB2C962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6ABD5DF" w14:textId="7AB44711" w:rsidR="005B105B" w:rsidRPr="005B105B" w:rsidRDefault="005B105B" w:rsidP="005B105B">
            <w:r w:rsidRPr="00DE6DA0">
              <w:t>DELETE /user/{</w:t>
            </w:r>
            <w:proofErr w:type="spellStart"/>
            <w:r w:rsidRPr="00DE6DA0">
              <w:t>user_id</w:t>
            </w:r>
            <w:proofErr w:type="spellEnd"/>
            <w:r w:rsidRPr="00DE6DA0">
              <w:t>}/contact</w:t>
            </w:r>
          </w:p>
        </w:tc>
        <w:tc>
          <w:tcPr>
            <w:tcW w:w="3038" w:type="dxa"/>
          </w:tcPr>
          <w:p w14:paraId="593880B0" w14:textId="256C2DFD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Remove a contact</w:t>
            </w:r>
          </w:p>
        </w:tc>
        <w:tc>
          <w:tcPr>
            <w:tcW w:w="2463" w:type="dxa"/>
          </w:tcPr>
          <w:p w14:paraId="67ADB983" w14:textId="77777777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</w:t>
            </w:r>
          </w:p>
        </w:tc>
      </w:tr>
      <w:tr w:rsidR="005B105B" w14:paraId="3930801F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BE47290" w14:textId="534276A2" w:rsidR="005B105B" w:rsidRPr="005B105B" w:rsidRDefault="005B105B" w:rsidP="005B105B">
            <w:r w:rsidRPr="00DE6DA0">
              <w:t>GET /blocked</w:t>
            </w:r>
          </w:p>
        </w:tc>
        <w:tc>
          <w:tcPr>
            <w:tcW w:w="3038" w:type="dxa"/>
          </w:tcPr>
          <w:p w14:paraId="060C06D6" w14:textId="77B8BB0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View all blocked users</w:t>
            </w:r>
          </w:p>
        </w:tc>
        <w:tc>
          <w:tcPr>
            <w:tcW w:w="2463" w:type="dxa"/>
          </w:tcPr>
          <w:p w14:paraId="166EF16C" w14:textId="77670E02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5B29FA18" w14:textId="77777777" w:rsidTr="009E3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14AFEE78" w14:textId="0E8D13E2" w:rsidR="005B105B" w:rsidRPr="005B105B" w:rsidRDefault="005B105B" w:rsidP="005B105B">
            <w:r w:rsidRPr="00DE6DA0">
              <w:t>POST /user/{</w:t>
            </w:r>
            <w:proofErr w:type="spellStart"/>
            <w:r w:rsidRPr="00DE6DA0">
              <w:t>user_id</w:t>
            </w:r>
            <w:proofErr w:type="spellEnd"/>
            <w:r w:rsidRPr="00DE6DA0">
              <w:t>}/block</w:t>
            </w:r>
          </w:p>
        </w:tc>
        <w:tc>
          <w:tcPr>
            <w:tcW w:w="3038" w:type="dxa"/>
          </w:tcPr>
          <w:p w14:paraId="3C5C36D4" w14:textId="2589B580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6DA0">
              <w:t>Block a user</w:t>
            </w:r>
          </w:p>
        </w:tc>
        <w:tc>
          <w:tcPr>
            <w:tcW w:w="2463" w:type="dxa"/>
          </w:tcPr>
          <w:p w14:paraId="38B03690" w14:textId="3ACAB10C" w:rsidR="005B105B" w:rsidRPr="005B105B" w:rsidRDefault="005B105B" w:rsidP="005B10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5B105B" w14:paraId="7B812BAE" w14:textId="77777777" w:rsidTr="009E3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</w:tcPr>
          <w:p w14:paraId="746C4501" w14:textId="6217E988" w:rsidR="005B105B" w:rsidRPr="005B105B" w:rsidRDefault="005B105B" w:rsidP="005B105B">
            <w:r w:rsidRPr="00DE6DA0">
              <w:t>DELETE /user/{</w:t>
            </w:r>
            <w:proofErr w:type="spellStart"/>
            <w:r w:rsidRPr="00DE6DA0">
              <w:t>user_id</w:t>
            </w:r>
            <w:proofErr w:type="spellEnd"/>
            <w:r w:rsidRPr="00DE6DA0">
              <w:t>}/block</w:t>
            </w:r>
          </w:p>
        </w:tc>
        <w:tc>
          <w:tcPr>
            <w:tcW w:w="3038" w:type="dxa"/>
          </w:tcPr>
          <w:p w14:paraId="78A032D8" w14:textId="692E319D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6DA0">
              <w:t>Unblock a user</w:t>
            </w:r>
          </w:p>
        </w:tc>
        <w:tc>
          <w:tcPr>
            <w:tcW w:w="2463" w:type="dxa"/>
          </w:tcPr>
          <w:p w14:paraId="34CB6F7F" w14:textId="77777777" w:rsidR="005B105B" w:rsidRPr="005B105B" w:rsidRDefault="005B105B" w:rsidP="005B10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2CFBEC0" w14:textId="50DCCAE3" w:rsidR="005B105B" w:rsidRDefault="005B105B"/>
    <w:p w14:paraId="41603630" w14:textId="57F21365" w:rsidR="005B105B" w:rsidRDefault="005B105B"/>
    <w:tbl>
      <w:tblPr>
        <w:tblStyle w:val="ListTable3"/>
        <w:tblW w:w="0" w:type="auto"/>
        <w:tblLook w:val="04A0" w:firstRow="1" w:lastRow="0" w:firstColumn="1" w:lastColumn="0" w:noHBand="0" w:noVBand="1"/>
      </w:tblPr>
      <w:tblGrid>
        <w:gridCol w:w="3752"/>
        <w:gridCol w:w="2950"/>
        <w:gridCol w:w="2314"/>
      </w:tblGrid>
      <w:tr w:rsidR="00AE12E1" w:rsidRPr="005B105B" w14:paraId="4667F410" w14:textId="4A812DB1" w:rsidTr="00AE12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752" w:type="dxa"/>
          </w:tcPr>
          <w:p w14:paraId="6BBAC315" w14:textId="3A045F03" w:rsidR="00AE12E1" w:rsidRPr="005B105B" w:rsidRDefault="00AE12E1" w:rsidP="00AE12E1">
            <w:pPr>
              <w:rPr>
                <w:lang w:eastAsia="en-GB"/>
              </w:rPr>
            </w:pPr>
            <w:r>
              <w:lastRenderedPageBreak/>
              <w:t>Chat Management</w:t>
            </w:r>
          </w:p>
        </w:tc>
        <w:tc>
          <w:tcPr>
            <w:tcW w:w="2950" w:type="dxa"/>
          </w:tcPr>
          <w:p w14:paraId="76DAE3F4" w14:textId="54BDDA0B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Description</w:t>
            </w:r>
          </w:p>
        </w:tc>
        <w:tc>
          <w:tcPr>
            <w:tcW w:w="2314" w:type="dxa"/>
          </w:tcPr>
          <w:p w14:paraId="58C2A98E" w14:textId="1262BDAD" w:rsidR="00AE12E1" w:rsidRPr="005B105B" w:rsidRDefault="00AE12E1" w:rsidP="00AE12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t>Implemented?</w:t>
            </w:r>
          </w:p>
        </w:tc>
      </w:tr>
      <w:tr w:rsidR="00AE12E1" w:rsidRPr="005B105B" w14:paraId="5DEE9BC4" w14:textId="3EEF86A6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B4F2A48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3715E493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your list of chats</w:t>
            </w:r>
          </w:p>
        </w:tc>
        <w:tc>
          <w:tcPr>
            <w:tcW w:w="2314" w:type="dxa"/>
          </w:tcPr>
          <w:p w14:paraId="060D74E3" w14:textId="1869FAD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22EB0E0" w14:textId="4D49CF21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5DA892B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</w:t>
            </w:r>
          </w:p>
        </w:tc>
        <w:tc>
          <w:tcPr>
            <w:tcW w:w="2950" w:type="dxa"/>
          </w:tcPr>
          <w:p w14:paraId="4BCCFDBA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tart a new conversation</w:t>
            </w:r>
          </w:p>
        </w:tc>
        <w:tc>
          <w:tcPr>
            <w:tcW w:w="2314" w:type="dxa"/>
          </w:tcPr>
          <w:p w14:paraId="239BF457" w14:textId="34C9EB2B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650BE6C8" w14:textId="30F96ECB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4442EDC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GE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66C66B36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View the details of a single chat</w:t>
            </w:r>
          </w:p>
        </w:tc>
        <w:tc>
          <w:tcPr>
            <w:tcW w:w="2314" w:type="dxa"/>
          </w:tcPr>
          <w:p w14:paraId="6C1C3CA2" w14:textId="414FA644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D881250" w14:textId="124EF95B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A183A4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1343DD2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chat information</w:t>
            </w:r>
          </w:p>
        </w:tc>
        <w:tc>
          <w:tcPr>
            <w:tcW w:w="2314" w:type="dxa"/>
          </w:tcPr>
          <w:p w14:paraId="7AC0DE1D" w14:textId="27AA49C8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724A21B2" w14:textId="5415F85E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5833452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/user/{</w:t>
            </w:r>
            <w:proofErr w:type="spellStart"/>
            <w:r w:rsidRPr="005B105B">
              <w:rPr>
                <w:lang w:eastAsia="en-GB"/>
              </w:rPr>
              <w:t>user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41F1BF71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Add a user to the chat</w:t>
            </w:r>
          </w:p>
        </w:tc>
        <w:tc>
          <w:tcPr>
            <w:tcW w:w="2314" w:type="dxa"/>
          </w:tcPr>
          <w:p w14:paraId="69E61579" w14:textId="4ADD57A5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0515B38" w14:textId="3AD2AF4E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20FBAD17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/user/{</w:t>
            </w:r>
            <w:proofErr w:type="spellStart"/>
            <w:r w:rsidRPr="005B105B">
              <w:rPr>
                <w:lang w:eastAsia="en-GB"/>
              </w:rPr>
              <w:t>user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722C15E8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Remove a user from the chat</w:t>
            </w:r>
          </w:p>
        </w:tc>
        <w:tc>
          <w:tcPr>
            <w:tcW w:w="2314" w:type="dxa"/>
          </w:tcPr>
          <w:p w14:paraId="3F9C0FD7" w14:textId="2878348D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CF6FF2D" w14:textId="6118700A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6C254995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OS</w:t>
            </w:r>
            <w:r w:rsidRPr="00AE12E1">
              <w:rPr>
                <w:lang w:eastAsia="en-GB"/>
              </w:rPr>
              <w:t>T /c</w:t>
            </w:r>
            <w:r w:rsidRPr="005B105B">
              <w:rPr>
                <w:lang w:eastAsia="en-GB"/>
              </w:rPr>
              <w:t>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/message</w:t>
            </w:r>
          </w:p>
        </w:tc>
        <w:tc>
          <w:tcPr>
            <w:tcW w:w="2950" w:type="dxa"/>
          </w:tcPr>
          <w:p w14:paraId="6D84DBF4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Send a message in the chat</w:t>
            </w:r>
          </w:p>
        </w:tc>
        <w:tc>
          <w:tcPr>
            <w:tcW w:w="2314" w:type="dxa"/>
          </w:tcPr>
          <w:p w14:paraId="018F0DAC" w14:textId="2684D65F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27376C4E" w14:textId="680C3162" w:rsidTr="00AE12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4AA82B9A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PATC</w:t>
            </w:r>
            <w:r w:rsidRPr="00AE12E1">
              <w:rPr>
                <w:lang w:eastAsia="en-GB"/>
              </w:rPr>
              <w:t>H /c</w:t>
            </w:r>
            <w:r w:rsidRPr="005B105B">
              <w:rPr>
                <w:lang w:eastAsia="en-GB"/>
              </w:rPr>
              <w:t>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/</w:t>
            </w:r>
            <w:proofErr w:type="spellStart"/>
            <w:r w:rsidRPr="005B105B">
              <w:rPr>
                <w:lang w:eastAsia="en-GB"/>
              </w:rPr>
              <w:t>messag</w:t>
            </w:r>
            <w:r w:rsidRPr="00AE12E1">
              <w:rPr>
                <w:lang w:eastAsia="en-GB"/>
              </w:rPr>
              <w:t>E</w:t>
            </w:r>
            <w:proofErr w:type="spellEnd"/>
            <w:r w:rsidRPr="00AE12E1">
              <w:rPr>
                <w:lang w:eastAsia="en-GB"/>
              </w:rPr>
              <w:t xml:space="preserve"> /</w:t>
            </w:r>
            <w:r w:rsidRPr="005B105B">
              <w:rPr>
                <w:lang w:eastAsia="en-GB"/>
              </w:rPr>
              <w:t>{</w:t>
            </w:r>
            <w:proofErr w:type="spellStart"/>
            <w:r w:rsidRPr="005B105B">
              <w:rPr>
                <w:lang w:eastAsia="en-GB"/>
              </w:rPr>
              <w:t>message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309D8D03" w14:textId="77777777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Update a message in the chat</w:t>
            </w:r>
          </w:p>
        </w:tc>
        <w:tc>
          <w:tcPr>
            <w:tcW w:w="2314" w:type="dxa"/>
          </w:tcPr>
          <w:p w14:paraId="36CF7BC2" w14:textId="5120C97C" w:rsidR="00AE12E1" w:rsidRPr="005B105B" w:rsidRDefault="00AE12E1" w:rsidP="008221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  <w:tr w:rsidR="00AE12E1" w:rsidRPr="005B105B" w14:paraId="1E1BA3E8" w14:textId="50CB89C8" w:rsidTr="00AE12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52" w:type="dxa"/>
          </w:tcPr>
          <w:p w14:paraId="1442B95D" w14:textId="77777777" w:rsidR="00AE12E1" w:rsidRPr="00AE12E1" w:rsidRDefault="00AE12E1" w:rsidP="008221F7">
            <w:pPr>
              <w:rPr>
                <w:lang w:eastAsia="en-GB"/>
              </w:rPr>
            </w:pPr>
            <w:r w:rsidRPr="005B105B">
              <w:rPr>
                <w:lang w:eastAsia="en-GB"/>
              </w:rPr>
              <w:t>DELET</w:t>
            </w:r>
            <w:r w:rsidRPr="00AE12E1">
              <w:rPr>
                <w:lang w:eastAsia="en-GB"/>
              </w:rPr>
              <w:t>E /</w:t>
            </w:r>
            <w:r w:rsidRPr="005B105B">
              <w:rPr>
                <w:lang w:eastAsia="en-GB"/>
              </w:rPr>
              <w:t>chat/{</w:t>
            </w:r>
            <w:proofErr w:type="spellStart"/>
            <w:r w:rsidRPr="005B105B">
              <w:rPr>
                <w:lang w:eastAsia="en-GB"/>
              </w:rPr>
              <w:t>chat_id</w:t>
            </w:r>
            <w:proofErr w:type="spellEnd"/>
            <w:r w:rsidRPr="005B105B">
              <w:rPr>
                <w:lang w:eastAsia="en-GB"/>
              </w:rPr>
              <w:t>}/</w:t>
            </w:r>
            <w:proofErr w:type="spellStart"/>
            <w:r w:rsidRPr="005B105B">
              <w:rPr>
                <w:lang w:eastAsia="en-GB"/>
              </w:rPr>
              <w:t>messag</w:t>
            </w:r>
            <w:r w:rsidRPr="00AE12E1">
              <w:rPr>
                <w:lang w:eastAsia="en-GB"/>
              </w:rPr>
              <w:t>E</w:t>
            </w:r>
            <w:proofErr w:type="spellEnd"/>
            <w:r w:rsidRPr="00AE12E1">
              <w:rPr>
                <w:lang w:eastAsia="en-GB"/>
              </w:rPr>
              <w:t xml:space="preserve"> /</w:t>
            </w:r>
            <w:r w:rsidRPr="005B105B">
              <w:rPr>
                <w:lang w:eastAsia="en-GB"/>
              </w:rPr>
              <w:t>{</w:t>
            </w:r>
            <w:proofErr w:type="spellStart"/>
            <w:r w:rsidRPr="005B105B">
              <w:rPr>
                <w:lang w:eastAsia="en-GB"/>
              </w:rPr>
              <w:t>message_id</w:t>
            </w:r>
            <w:proofErr w:type="spellEnd"/>
            <w:r w:rsidRPr="005B105B">
              <w:rPr>
                <w:lang w:eastAsia="en-GB"/>
              </w:rPr>
              <w:t>}</w:t>
            </w:r>
          </w:p>
        </w:tc>
        <w:tc>
          <w:tcPr>
            <w:tcW w:w="2950" w:type="dxa"/>
          </w:tcPr>
          <w:p w14:paraId="5ECDF422" w14:textId="77777777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 w:rsidRPr="005B105B">
              <w:rPr>
                <w:lang w:eastAsia="en-GB"/>
              </w:rPr>
              <w:t>Delete a message in the chat</w:t>
            </w:r>
          </w:p>
        </w:tc>
        <w:tc>
          <w:tcPr>
            <w:tcW w:w="2314" w:type="dxa"/>
          </w:tcPr>
          <w:p w14:paraId="2B71A25D" w14:textId="71DE851E" w:rsidR="00AE12E1" w:rsidRPr="005B105B" w:rsidRDefault="00AE12E1" w:rsidP="008221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GB"/>
              </w:rPr>
            </w:pPr>
            <w:r>
              <w:rPr>
                <w:lang w:eastAsia="en-GB"/>
              </w:rPr>
              <w:t>N</w:t>
            </w:r>
          </w:p>
        </w:tc>
      </w:tr>
    </w:tbl>
    <w:p w14:paraId="33913321" w14:textId="77777777" w:rsidR="005B105B" w:rsidRDefault="005B105B" w:rsidP="00AE12E1"/>
    <w:sectPr w:rsidR="005B10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A6CE6"/>
    <w:multiLevelType w:val="hybridMultilevel"/>
    <w:tmpl w:val="0B565864"/>
    <w:lvl w:ilvl="0" w:tplc="F5EC266A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0A092B"/>
    <w:multiLevelType w:val="hybridMultilevel"/>
    <w:tmpl w:val="B16276D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89693810">
    <w:abstractNumId w:val="1"/>
  </w:num>
  <w:num w:numId="2" w16cid:durableId="627905252">
    <w:abstractNumId w:val="0"/>
  </w:num>
  <w:num w:numId="3" w16cid:durableId="372313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sTAxADJMzU3MLZV0lIJTi4sz8/NACoxrAaiVGWwsAAAA"/>
  </w:docVars>
  <w:rsids>
    <w:rsidRoot w:val="000360C0"/>
    <w:rsid w:val="000360C0"/>
    <w:rsid w:val="002F00B2"/>
    <w:rsid w:val="003D4F87"/>
    <w:rsid w:val="005B105B"/>
    <w:rsid w:val="00AA1DF5"/>
    <w:rsid w:val="00AE12E1"/>
    <w:rsid w:val="00D32B5C"/>
    <w:rsid w:val="00EC4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BA4E5"/>
  <w15:chartTrackingRefBased/>
  <w15:docId w15:val="{ECF4111D-DD56-45D0-8ABC-F9026035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0C0"/>
    <w:pPr>
      <w:spacing w:line="252" w:lineRule="auto"/>
      <w:ind w:left="720"/>
      <w:contextualSpacing/>
      <w:jc w:val="both"/>
    </w:pPr>
    <w:rPr>
      <w:rFonts w:asciiTheme="minorHAnsi" w:eastAsiaTheme="minorEastAsia" w:hAnsiTheme="minorHAnsi"/>
    </w:rPr>
  </w:style>
  <w:style w:type="table" w:styleId="TableGrid">
    <w:name w:val="Table Grid"/>
    <w:basedOn w:val="TableNormal"/>
    <w:uiPriority w:val="39"/>
    <w:rsid w:val="005B10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5B105B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opblock-summary-method">
    <w:name w:val="opblock-summary-method"/>
    <w:basedOn w:val="DefaultParagraphFont"/>
    <w:rsid w:val="005B105B"/>
  </w:style>
  <w:style w:type="character" w:customStyle="1" w:styleId="opblock-summary-path">
    <w:name w:val="opblock-summary-path"/>
    <w:basedOn w:val="DefaultParagraphFont"/>
    <w:rsid w:val="005B105B"/>
  </w:style>
  <w:style w:type="character" w:styleId="Hyperlink">
    <w:name w:val="Hyperlink"/>
    <w:basedOn w:val="DefaultParagraphFont"/>
    <w:uiPriority w:val="99"/>
    <w:unhideWhenUsed/>
    <w:rsid w:val="005B105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35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9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16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1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2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38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79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2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65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13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98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9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75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64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43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4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6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1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645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70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88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560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06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1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3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5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8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91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942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2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168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294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36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4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74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244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76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895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676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5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54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19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7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6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5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6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367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14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723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0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023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9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11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4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3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42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6031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17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82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8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19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873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712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23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6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02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0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96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6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866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85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41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91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86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3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6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67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444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0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2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5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95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81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0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455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39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97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9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1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42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51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572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8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9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251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9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3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6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61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0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88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31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9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875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006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n Vella</dc:creator>
  <cp:keywords/>
  <dc:description/>
  <cp:lastModifiedBy>Aran Vella</cp:lastModifiedBy>
  <cp:revision>4</cp:revision>
  <dcterms:created xsi:type="dcterms:W3CDTF">2023-03-24T15:04:00Z</dcterms:created>
  <dcterms:modified xsi:type="dcterms:W3CDTF">2023-03-28T13:15:00Z</dcterms:modified>
</cp:coreProperties>
</file>